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B93F78" w14:textId="77777777" w:rsidR="003B319F" w:rsidRDefault="00552C08">
      <w:pPr>
        <w:pStyle w:val="Heading1"/>
      </w:pPr>
      <w:bookmarkStart w:id="0" w:name="roommate-finder"/>
      <w:r>
        <w:t>Roommate Finder</w:t>
      </w:r>
    </w:p>
    <w:bookmarkEnd w:id="0"/>
    <w:p w14:paraId="20C494B2" w14:textId="70AE9282" w:rsidR="003B319F" w:rsidRDefault="00552C08">
      <w:r>
        <w:t>This site was built as a group project for a class. The assignment was to build something to help with UVA student life post-pandemic. This was the first web app I had every built.</w:t>
      </w:r>
    </w:p>
    <w:p w14:paraId="308929B0" w14:textId="2093FA21" w:rsidR="003B319F" w:rsidRDefault="00552C08">
      <w:r>
        <w:t xml:space="preserve">Hosted on Heroku at https://roommate-finder-a-22.herokuapp.com/ (Note, site is no longer </w:t>
      </w:r>
      <w:proofErr w:type="gramStart"/>
      <w:r>
        <w:t>maintained</w:t>
      </w:r>
      <w:proofErr w:type="gramEnd"/>
      <w:r>
        <w:t xml:space="preserve"> and Google Calendar</w:t>
      </w:r>
      <w:r>
        <w:t xml:space="preserve"> API key</w:t>
      </w:r>
      <w:r>
        <w:t xml:space="preserve"> is</w:t>
      </w:r>
      <w:r>
        <w:t xml:space="preserve"> expired)</w:t>
      </w:r>
    </w:p>
    <w:p w14:paraId="1911012F" w14:textId="77777777" w:rsidR="003B319F" w:rsidRDefault="00552C08">
      <w:pPr>
        <w:pStyle w:val="Heading2"/>
      </w:pPr>
      <w:bookmarkStart w:id="1" w:name="description"/>
      <w:r>
        <w:t>Description</w:t>
      </w:r>
    </w:p>
    <w:bookmarkEnd w:id="1"/>
    <w:p w14:paraId="3C671D0D" w14:textId="77777777" w:rsidR="003B319F" w:rsidRDefault="00552C08">
      <w:r>
        <w:t>This site was built to help faciliate the stressful proccess of finding an undergrad roommate at the Universit</w:t>
      </w:r>
      <w:r>
        <w:t xml:space="preserve">y of Virginia. The site first asks some basic information about you, including some of the lifestyle habits, any compares you to other participants. If we think you would be a good match based on our algorithm, we tell both parties. Users have a chance to </w:t>
      </w:r>
      <w:r>
        <w:t>review every match, and if interested reach out to them!</w:t>
      </w:r>
    </w:p>
    <w:p w14:paraId="5AD23F4F" w14:textId="77777777" w:rsidR="003B319F" w:rsidRDefault="00552C08">
      <w:r>
        <w:t>Upon entering the site, users should first go to the "Roomate Questionnaire" tab and fill out the questionnaire there. Once completed, you will be directed to your a profile page where you can review</w:t>
      </w:r>
      <w:r>
        <w:t xml:space="preserve"> your information. If something is incorrect or you change your mind, don't panic! Anything can be changed and your potential matches witll update to reflect this.</w:t>
      </w:r>
    </w:p>
    <w:p w14:paraId="4ED38D65" w14:textId="77777777" w:rsidR="003B319F" w:rsidRDefault="00552C08">
      <w:r>
        <w:t>Below is a short description of every page on the site</w:t>
      </w:r>
    </w:p>
    <w:p w14:paraId="24E43169" w14:textId="77777777" w:rsidR="003B319F" w:rsidRDefault="00552C08">
      <w:pPr>
        <w:pStyle w:val="Heading4"/>
      </w:pPr>
      <w:bookmarkStart w:id="2" w:name="home"/>
      <w:r>
        <w:t>Home</w:t>
      </w:r>
    </w:p>
    <w:bookmarkEnd w:id="2"/>
    <w:p w14:paraId="61485B30" w14:textId="77777777" w:rsidR="003B319F" w:rsidRDefault="00552C08">
      <w:r>
        <w:t>The landing page for our site. G</w:t>
      </w:r>
      <w:r>
        <w:t>ives a breif discription of our site and why we built it.</w:t>
      </w:r>
    </w:p>
    <w:p w14:paraId="2FDF3CAB" w14:textId="77777777" w:rsidR="003B319F" w:rsidRDefault="00552C08">
      <w:pPr>
        <w:pStyle w:val="Heading4"/>
      </w:pPr>
      <w:bookmarkStart w:id="3" w:name="roommate-questionnaire"/>
      <w:r>
        <w:t>Roommate Questionnaire</w:t>
      </w:r>
    </w:p>
    <w:bookmarkEnd w:id="3"/>
    <w:p w14:paraId="22274C1B" w14:textId="77777777" w:rsidR="003B319F" w:rsidRDefault="00552C08">
      <w:r>
        <w:t>This should be the first stop for all users. Here you can enter in information about yourself, or change previous input. Once submitted users are automatically redirected to t</w:t>
      </w:r>
      <w:r>
        <w:t>he "Your Profile" tab.</w:t>
      </w:r>
    </w:p>
    <w:p w14:paraId="589F756F" w14:textId="77777777" w:rsidR="003B319F" w:rsidRDefault="00552C08">
      <w:pPr>
        <w:pStyle w:val="Heading4"/>
      </w:pPr>
      <w:bookmarkStart w:id="4" w:name="your-profile"/>
      <w:r>
        <w:t>Your Profile</w:t>
      </w:r>
    </w:p>
    <w:bookmarkEnd w:id="4"/>
    <w:p w14:paraId="7869040E" w14:textId="77777777" w:rsidR="003B319F" w:rsidRDefault="00552C08">
      <w:r>
        <w:t>This is where users can review how they answered our algorithms questions. This is a great place to confirm everything was answered correctly, or reference a a response if you forgot!</w:t>
      </w:r>
    </w:p>
    <w:p w14:paraId="6FCD7A07" w14:textId="77777777" w:rsidR="003B319F" w:rsidRDefault="00552C08">
      <w:pPr>
        <w:pStyle w:val="Heading4"/>
      </w:pPr>
      <w:bookmarkStart w:id="5" w:name="your-results"/>
      <w:r>
        <w:t>Your Results</w:t>
      </w:r>
    </w:p>
    <w:bookmarkEnd w:id="5"/>
    <w:p w14:paraId="38CF62F1" w14:textId="77777777" w:rsidR="003B319F" w:rsidRDefault="00552C08">
      <w:r>
        <w:t>The tab where things ge</w:t>
      </w:r>
      <w:r>
        <w:t>t exciting. You can see all the other students we think would make a good match as a roomate. After reviewing their profile, you can chose to reach out and make a calendar with them to chat!</w:t>
      </w:r>
    </w:p>
    <w:p w14:paraId="07138FE5" w14:textId="77777777" w:rsidR="003B319F" w:rsidRDefault="00552C08">
      <w:pPr>
        <w:pStyle w:val="Heading4"/>
      </w:pPr>
      <w:bookmarkStart w:id="6" w:name="your-calendar"/>
      <w:r>
        <w:lastRenderedPageBreak/>
        <w:t>Your Calendar</w:t>
      </w:r>
    </w:p>
    <w:bookmarkEnd w:id="6"/>
    <w:p w14:paraId="1483FD97" w14:textId="77777777" w:rsidR="003B319F" w:rsidRDefault="00552C08">
      <w:r>
        <w:t>This will display any and all upcoming meetings a u</w:t>
      </w:r>
      <w:r>
        <w:t>ser has scheduled with potential matches.</w:t>
      </w:r>
    </w:p>
    <w:p w14:paraId="26A44294" w14:textId="77777777" w:rsidR="003B319F" w:rsidRDefault="00552C08">
      <w:pPr>
        <w:pStyle w:val="Heading2"/>
      </w:pPr>
      <w:bookmarkStart w:id="7" w:name="fun-features"/>
      <w:r>
        <w:t>Fun Features</w:t>
      </w:r>
    </w:p>
    <w:bookmarkEnd w:id="7"/>
    <w:p w14:paraId="069AEE80" w14:textId="77777777" w:rsidR="003B319F" w:rsidRDefault="00552C08">
      <w:r>
        <w:t>The aspects of our site we are particularly proud of:</w:t>
      </w:r>
    </w:p>
    <w:p w14:paraId="00BC69F6" w14:textId="77777777" w:rsidR="003B319F" w:rsidRDefault="00552C08">
      <w:pPr>
        <w:pStyle w:val="Compact"/>
        <w:numPr>
          <w:ilvl w:val="0"/>
          <w:numId w:val="2"/>
        </w:numPr>
      </w:pPr>
      <w:r>
        <w:t>Users are given a list of canidates we think would be good before making their final choice (as opposed to seeing every canidate possible, and havi</w:t>
      </w:r>
      <w:r>
        <w:t>ng to comb through lots of unnecessary results.)</w:t>
      </w:r>
    </w:p>
    <w:p w14:paraId="5739C474" w14:textId="77777777" w:rsidR="003B319F" w:rsidRDefault="00552C08">
      <w:pPr>
        <w:pStyle w:val="Compact"/>
        <w:numPr>
          <w:ilvl w:val="0"/>
          <w:numId w:val="2"/>
        </w:numPr>
      </w:pPr>
      <w:r>
        <w:t>Can create callendar event directly within the site, so personal informatoin such as phone numbers don't have to be exposed</w:t>
      </w:r>
    </w:p>
    <w:p w14:paraId="5E3277EC" w14:textId="77777777" w:rsidR="003B319F" w:rsidRDefault="00552C08">
      <w:pPr>
        <w:pStyle w:val="Compact"/>
        <w:numPr>
          <w:ilvl w:val="0"/>
          <w:numId w:val="2"/>
        </w:numPr>
      </w:pPr>
      <w:r>
        <w:t>Users can change their profile at any time for any reason, and a new list of matche</w:t>
      </w:r>
      <w:r>
        <w:t>s will automatically be displayed</w:t>
      </w:r>
    </w:p>
    <w:p w14:paraId="512F7F9C" w14:textId="77777777" w:rsidR="003B319F" w:rsidRDefault="00552C08">
      <w:pPr>
        <w:pStyle w:val="Heading2"/>
      </w:pPr>
      <w:bookmarkStart w:id="8" w:name="authors"/>
      <w:r>
        <w:t>Authors</w:t>
      </w:r>
    </w:p>
    <w:bookmarkEnd w:id="8"/>
    <w:p w14:paraId="263F6C93" w14:textId="77777777" w:rsidR="003B319F" w:rsidRDefault="00552C08">
      <w:r>
        <w:t>Group member's names and UVA computing ID's</w:t>
      </w:r>
    </w:p>
    <w:p w14:paraId="6A350244" w14:textId="77777777" w:rsidR="003B319F" w:rsidRDefault="00552C08">
      <w:pPr>
        <w:pStyle w:val="Compact"/>
        <w:numPr>
          <w:ilvl w:val="0"/>
          <w:numId w:val="3"/>
        </w:numPr>
      </w:pPr>
      <w:r>
        <w:t>Caroline Britt (crb8ua)</w:t>
      </w:r>
    </w:p>
    <w:p w14:paraId="0EA4D3C2" w14:textId="77777777" w:rsidR="003B319F" w:rsidRDefault="00552C08">
      <w:pPr>
        <w:pStyle w:val="Compact"/>
        <w:numPr>
          <w:ilvl w:val="0"/>
          <w:numId w:val="3"/>
        </w:numPr>
      </w:pPr>
      <w:r>
        <w:t>Callie Hartzog (cah6rxg)</w:t>
      </w:r>
    </w:p>
    <w:p w14:paraId="645C5FEA" w14:textId="77777777" w:rsidR="003B319F" w:rsidRDefault="00552C08">
      <w:pPr>
        <w:pStyle w:val="Compact"/>
        <w:numPr>
          <w:ilvl w:val="0"/>
          <w:numId w:val="3"/>
        </w:numPr>
      </w:pPr>
      <w:r>
        <w:t>I Jung (ilj2uc)</w:t>
      </w:r>
    </w:p>
    <w:p w14:paraId="46D874D1" w14:textId="77777777" w:rsidR="003B319F" w:rsidRDefault="00552C08">
      <w:pPr>
        <w:pStyle w:val="Compact"/>
        <w:numPr>
          <w:ilvl w:val="0"/>
          <w:numId w:val="3"/>
        </w:numPr>
      </w:pPr>
      <w:r>
        <w:t>Stephen Laming (sml7cde)</w:t>
      </w:r>
    </w:p>
    <w:p w14:paraId="79064379" w14:textId="77777777" w:rsidR="003B319F" w:rsidRDefault="00552C08">
      <w:pPr>
        <w:pStyle w:val="Compact"/>
        <w:numPr>
          <w:ilvl w:val="0"/>
          <w:numId w:val="3"/>
        </w:numPr>
      </w:pPr>
      <w:r>
        <w:t>Davis Lydon (dwl6mxd)</w:t>
      </w:r>
    </w:p>
    <w:p w14:paraId="00577917" w14:textId="77777777" w:rsidR="003B319F" w:rsidRDefault="00552C08">
      <w:pPr>
        <w:pStyle w:val="Heading2"/>
      </w:pPr>
      <w:bookmarkStart w:id="9" w:name="license"/>
      <w:r>
        <w:t>License</w:t>
      </w:r>
    </w:p>
    <w:bookmarkEnd w:id="9"/>
    <w:p w14:paraId="36CD0BD9" w14:textId="77777777" w:rsidR="003B319F" w:rsidRDefault="00552C08">
      <w:r>
        <w:t>This project is licensed under the MIT License - see the https://opensource.org/licenses/MIT for details</w:t>
      </w:r>
    </w:p>
    <w:sectPr w:rsidR="003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37459"/>
    <w:multiLevelType w:val="multilevel"/>
    <w:tmpl w:val="01821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134D5A"/>
    <w:multiLevelType w:val="multilevel"/>
    <w:tmpl w:val="12C47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319F"/>
    <w:rsid w:val="004E29B3"/>
    <w:rsid w:val="00552C08"/>
    <w:rsid w:val="00590D07"/>
    <w:rsid w:val="00784D58"/>
    <w:rsid w:val="008D6863"/>
    <w:rsid w:val="00B86B75"/>
    <w:rsid w:val="00BC48D5"/>
    <w:rsid w:val="00C36279"/>
    <w:rsid w:val="00E315A3"/>
    <w:rsid w:val="00F345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96335D"/>
  <w15:docId w15:val="{6C79F99C-6AA4-204B-ACFE-9770634F3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0</Words>
  <Characters>2398</Characters>
  <Application>Microsoft Office Word</Application>
  <DocSecurity>0</DocSecurity>
  <Lines>19</Lines>
  <Paragraphs>5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Laming</dc:creator>
  <cp:lastModifiedBy>Stephen Laming</cp:lastModifiedBy>
  <cp:revision>3</cp:revision>
  <dcterms:created xsi:type="dcterms:W3CDTF">2021-06-29T19:52:00Z</dcterms:created>
  <dcterms:modified xsi:type="dcterms:W3CDTF">2021-06-29T19:53:00Z</dcterms:modified>
</cp:coreProperties>
</file>